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A259A" w:rsidTr="005A259A">
        <w:tc>
          <w:tcPr>
            <w:tcW w:w="935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5A259A" w:rsidRDefault="005A259A" w:rsidP="00BB456D">
            <w:pPr>
              <w:jc w:val="center"/>
              <w:rPr>
                <w:b/>
                <w:sz w:val="36"/>
              </w:rPr>
            </w:pPr>
            <w:r>
              <w:rPr>
                <w:b/>
                <w:sz w:val="36"/>
              </w:rPr>
              <w:t>T</w:t>
            </w:r>
            <w:r w:rsidR="00FC1774">
              <w:rPr>
                <w:b/>
                <w:sz w:val="36"/>
              </w:rPr>
              <w:t>eam-4</w:t>
            </w:r>
          </w:p>
        </w:tc>
      </w:tr>
    </w:tbl>
    <w:p w:rsidR="00BB456D" w:rsidRPr="00BA666A" w:rsidRDefault="00BB456D" w:rsidP="005A259A">
      <w:pPr>
        <w:pStyle w:val="NormalWeb"/>
        <w:shd w:val="clear" w:color="auto" w:fill="FFFFFF"/>
        <w:spacing w:before="240" w:beforeAutospacing="0" w:after="0" w:afterAutospacing="0"/>
        <w:textAlignment w:val="baseline"/>
        <w:rPr>
          <w:rFonts w:asciiTheme="minorHAnsi" w:hAnsiTheme="minorHAnsi" w:cs="Helvetica"/>
          <w:color w:val="333333"/>
          <w:sz w:val="28"/>
          <w:szCs w:val="28"/>
        </w:rPr>
      </w:pPr>
      <w:r w:rsidRPr="00BA666A">
        <w:rPr>
          <w:rFonts w:asciiTheme="minorHAnsi" w:hAnsiTheme="minorHAnsi"/>
          <w:b/>
          <w:sz w:val="28"/>
          <w:szCs w:val="28"/>
        </w:rPr>
        <w:t>Problem statement:</w:t>
      </w:r>
      <w:r w:rsidRPr="00BA666A">
        <w:rPr>
          <w:rFonts w:asciiTheme="minorHAnsi" w:hAnsiTheme="minorHAnsi"/>
          <w:sz w:val="28"/>
          <w:szCs w:val="28"/>
        </w:rPr>
        <w:t xml:space="preserve"> </w:t>
      </w:r>
      <w:r w:rsidRPr="00BA666A">
        <w:rPr>
          <w:rStyle w:val="leadin"/>
          <w:rFonts w:asciiTheme="minorHAnsi" w:hAnsiTheme="minorHAnsi" w:cs="Helvetica"/>
          <w:b/>
          <w:bCs/>
          <w:color w:val="333333"/>
          <w:sz w:val="28"/>
          <w:szCs w:val="28"/>
        </w:rPr>
        <w:t>Tic-Tac-Toe Game</w:t>
      </w:r>
    </w:p>
    <w:p w:rsidR="00BB456D" w:rsidRPr="00BA666A" w:rsidRDefault="00BB456D" w:rsidP="00BB456D">
      <w:pPr>
        <w:spacing w:line="240" w:lineRule="auto"/>
        <w:jc w:val="both"/>
        <w:rPr>
          <w:sz w:val="28"/>
          <w:szCs w:val="28"/>
        </w:rPr>
      </w:pPr>
      <w:r w:rsidRPr="00BA666A">
        <w:rPr>
          <w:sz w:val="28"/>
          <w:szCs w:val="28"/>
        </w:rPr>
        <w:t>Write a program that allows two players to play a game of tic-tac-toe. Use a two-dimensional char array with three rows and three columns as the game board. Each element of the array should be initialized with an asterisk (*). The program should run a loop that does the following:</w:t>
      </w:r>
    </w:p>
    <w:p w:rsidR="00BB456D" w:rsidRPr="00BA666A" w:rsidRDefault="00BB456D" w:rsidP="00BB456D">
      <w:pPr>
        <w:pStyle w:val="ListParagraph"/>
        <w:numPr>
          <w:ilvl w:val="0"/>
          <w:numId w:val="3"/>
        </w:numPr>
        <w:spacing w:line="240" w:lineRule="auto"/>
        <w:jc w:val="both"/>
        <w:rPr>
          <w:sz w:val="28"/>
          <w:szCs w:val="28"/>
        </w:rPr>
      </w:pPr>
      <w:r w:rsidRPr="00BA666A">
        <w:rPr>
          <w:sz w:val="28"/>
          <w:szCs w:val="28"/>
        </w:rPr>
        <w:t>Displays the contents of the board array.</w:t>
      </w:r>
    </w:p>
    <w:p w:rsidR="00BB456D" w:rsidRPr="00BA666A" w:rsidRDefault="00BB456D" w:rsidP="00BB456D">
      <w:pPr>
        <w:pStyle w:val="ListParagraph"/>
        <w:numPr>
          <w:ilvl w:val="0"/>
          <w:numId w:val="3"/>
        </w:numPr>
        <w:spacing w:line="240" w:lineRule="auto"/>
        <w:jc w:val="both"/>
        <w:rPr>
          <w:sz w:val="28"/>
          <w:szCs w:val="28"/>
        </w:rPr>
      </w:pPr>
      <w:r w:rsidRPr="00BA666A">
        <w:rPr>
          <w:sz w:val="28"/>
          <w:szCs w:val="28"/>
        </w:rPr>
        <w:t>Allows player 1 to select a location on the board for an X. The program should ask the user to enter the row and column numbers.</w:t>
      </w:r>
    </w:p>
    <w:p w:rsidR="00BB456D" w:rsidRPr="00BA666A" w:rsidRDefault="00BB456D" w:rsidP="00BB456D">
      <w:pPr>
        <w:pStyle w:val="ListParagraph"/>
        <w:numPr>
          <w:ilvl w:val="0"/>
          <w:numId w:val="3"/>
        </w:numPr>
        <w:spacing w:line="240" w:lineRule="auto"/>
        <w:jc w:val="both"/>
        <w:rPr>
          <w:sz w:val="28"/>
          <w:szCs w:val="28"/>
        </w:rPr>
      </w:pPr>
      <w:r w:rsidRPr="00BA666A">
        <w:rPr>
          <w:sz w:val="28"/>
          <w:szCs w:val="28"/>
        </w:rPr>
        <w:t>Allows player 2 to select a location on the board for an O. The program should ask the user to enter the row and column numbers.</w:t>
      </w:r>
    </w:p>
    <w:p w:rsidR="00BB456D" w:rsidRPr="00BA666A" w:rsidRDefault="00BB456D" w:rsidP="00BB456D">
      <w:pPr>
        <w:spacing w:line="240" w:lineRule="auto"/>
        <w:jc w:val="both"/>
        <w:rPr>
          <w:sz w:val="28"/>
          <w:szCs w:val="28"/>
        </w:rPr>
      </w:pPr>
      <w:r w:rsidRPr="00BA666A">
        <w:rPr>
          <w:sz w:val="28"/>
          <w:szCs w:val="28"/>
        </w:rPr>
        <w:t>Determines whether a player has won, or a tie has occurred. If a player has won, the program should declare that player the winner and end. If a tie has occurred, the program should display an appropriate message and end.</w:t>
      </w:r>
    </w:p>
    <w:p w:rsidR="00BB456D" w:rsidRPr="00BA666A" w:rsidRDefault="00BB456D" w:rsidP="00BB456D">
      <w:pPr>
        <w:rPr>
          <w:sz w:val="28"/>
          <w:szCs w:val="28"/>
        </w:rPr>
      </w:pPr>
      <w:r w:rsidRPr="00BA666A">
        <w:rPr>
          <w:sz w:val="28"/>
          <w:szCs w:val="28"/>
        </w:rPr>
        <w:t xml:space="preserve">You will have to </w:t>
      </w:r>
      <w:bookmarkStart w:id="0" w:name="_GoBack"/>
      <w:bookmarkEnd w:id="0"/>
    </w:p>
    <w:p w:rsidR="00BB456D" w:rsidRPr="00BA666A" w:rsidRDefault="00BB456D" w:rsidP="00BB45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A666A">
        <w:rPr>
          <w:sz w:val="28"/>
          <w:szCs w:val="28"/>
        </w:rPr>
        <w:t xml:space="preserve">Explain the problem statement (10 points). </w:t>
      </w:r>
    </w:p>
    <w:p w:rsidR="00BB456D" w:rsidRPr="00BA666A" w:rsidRDefault="00BB456D" w:rsidP="00BB45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A666A">
        <w:rPr>
          <w:sz w:val="28"/>
          <w:szCs w:val="28"/>
        </w:rPr>
        <w:t>Compile and execute the code (10 points).</w:t>
      </w:r>
    </w:p>
    <w:p w:rsidR="00BB456D" w:rsidRPr="00BA666A" w:rsidRDefault="00BB456D" w:rsidP="00BB45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A666A">
        <w:rPr>
          <w:sz w:val="28"/>
          <w:szCs w:val="28"/>
        </w:rPr>
        <w:t>Explain the outputs (10 points)</w:t>
      </w:r>
    </w:p>
    <w:p w:rsidR="00BB456D" w:rsidRPr="00BA666A" w:rsidRDefault="00BB456D" w:rsidP="00BB45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A666A">
        <w:rPr>
          <w:sz w:val="28"/>
          <w:szCs w:val="28"/>
        </w:rPr>
        <w:t xml:space="preserve">Go through the code line-by-line and explain each line (50 points). </w:t>
      </w:r>
    </w:p>
    <w:p w:rsidR="00BB456D" w:rsidRPr="00BA666A" w:rsidRDefault="00BB456D" w:rsidP="00BB456D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BA666A">
        <w:rPr>
          <w:sz w:val="28"/>
          <w:szCs w:val="28"/>
        </w:rPr>
        <w:t xml:space="preserve">Answer the audience’s questions (20 points).  </w:t>
      </w:r>
    </w:p>
    <w:p w:rsidR="00BB456D" w:rsidRPr="00283DD0" w:rsidRDefault="00BB456D" w:rsidP="00BB456D">
      <w:pPr>
        <w:rPr>
          <w:sz w:val="28"/>
        </w:rPr>
      </w:pPr>
    </w:p>
    <w:p w:rsidR="00BB456D" w:rsidRDefault="00BB456D" w:rsidP="00BB456D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Style w:val="leadin"/>
          <w:rFonts w:ascii="Helvetica" w:hAnsi="Helvetica" w:cs="Helvetica"/>
          <w:b/>
          <w:bCs/>
          <w:color w:val="333333"/>
        </w:rPr>
      </w:pPr>
    </w:p>
    <w:p w:rsidR="00BB456D" w:rsidRDefault="00BB456D" w:rsidP="008F5E0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inherit" w:hAnsi="inherit" w:cs="Helvetica"/>
          <w:color w:val="333333"/>
        </w:rPr>
      </w:pPr>
    </w:p>
    <w:p w:rsidR="00FA7375" w:rsidRDefault="00FA7375"/>
    <w:sectPr w:rsidR="00FA7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69062A"/>
    <w:multiLevelType w:val="hybridMultilevel"/>
    <w:tmpl w:val="57FCC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4629D"/>
    <w:multiLevelType w:val="hybridMultilevel"/>
    <w:tmpl w:val="93C208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A6194D"/>
    <w:multiLevelType w:val="multilevel"/>
    <w:tmpl w:val="9DC8A3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2sTA3sDC0NLU0MDVU0lEKTi0uzszPAykwqgUADi6iciwAAAA="/>
  </w:docVars>
  <w:rsids>
    <w:rsidRoot w:val="00BC49A2"/>
    <w:rsid w:val="005A259A"/>
    <w:rsid w:val="0078580A"/>
    <w:rsid w:val="008F5E0C"/>
    <w:rsid w:val="00BA666A"/>
    <w:rsid w:val="00BB456D"/>
    <w:rsid w:val="00BC49A2"/>
    <w:rsid w:val="00FA7375"/>
    <w:rsid w:val="00FC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390CF"/>
  <w15:chartTrackingRefBased/>
  <w15:docId w15:val="{11F9158F-44AC-4F25-8FAB-1058813E3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45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eadin">
    <w:name w:val="leadin"/>
    <w:basedOn w:val="DefaultParagraphFont"/>
    <w:rsid w:val="00BB456D"/>
  </w:style>
  <w:style w:type="character" w:styleId="HTMLCode">
    <w:name w:val="HTML Code"/>
    <w:basedOn w:val="DefaultParagraphFont"/>
    <w:uiPriority w:val="99"/>
    <w:semiHidden/>
    <w:unhideWhenUsed/>
    <w:rsid w:val="00BB456D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BB456D"/>
    <w:pPr>
      <w:ind w:left="720"/>
      <w:contextualSpacing/>
    </w:pPr>
  </w:style>
  <w:style w:type="table" w:styleId="TableGrid">
    <w:name w:val="Table Grid"/>
    <w:basedOn w:val="TableNormal"/>
    <w:uiPriority w:val="39"/>
    <w:rsid w:val="005A25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804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vijesh Shastri</dc:creator>
  <cp:keywords/>
  <dc:description/>
  <cp:lastModifiedBy>Shastri, Dvijesh</cp:lastModifiedBy>
  <cp:revision>8</cp:revision>
  <dcterms:created xsi:type="dcterms:W3CDTF">2018-01-27T18:18:00Z</dcterms:created>
  <dcterms:modified xsi:type="dcterms:W3CDTF">2024-01-16T22:58:00Z</dcterms:modified>
</cp:coreProperties>
</file>